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6c601411598bba82c2671bda96c6f67cad91b46"/>
    <w:p>
      <w:pPr>
        <w:pStyle w:val="Heading1"/>
      </w:pPr>
      <w:r>
        <w:t xml:space="preserve">Cover Letter for Speech Therapist Position in Brazil São Paulo</w:t>
      </w:r>
    </w:p>
    <w:p>
      <w:pPr>
        <w:pStyle w:val="FirstParagraph"/>
      </w:pPr>
      <w:r>
        <w:rPr>
          <w:bCs/>
          <w:b/>
        </w:rPr>
        <w:t xml:space="preserve">Dear Hiring Committee,</w:t>
      </w:r>
    </w:p>
    <w:p>
      <w:pPr>
        <w:pStyle w:val="BodyText"/>
      </w:pPr>
      <w:r>
        <w:t xml:space="preserve">I am writing to express my enthusiastic interest in the Speech Therapist position at your esteemed organization in Brazil São Paulo. As a dedicated and experienced speech therapist with a passion for supporting individuals with communication and swallowing disorders, I am eager to contribute my skills, knowledge, and cultural adaptability to a dynamic healthcare environment in one of Brazil’s most vibrant cities. São Paulo, as a cultural and economic hub, presents unique opportunities to work with diverse populations, and I am particularly inspired by the chance to make a meaningful impact in this region.</w:t>
      </w:r>
    </w:p>
    <w:bookmarkStart w:id="20" w:name="professional-background-and-expertise"/>
    <w:p>
      <w:pPr>
        <w:pStyle w:val="Heading2"/>
      </w:pPr>
      <w:r>
        <w:t xml:space="preserve">Professional Background and Expertise</w:t>
      </w:r>
    </w:p>
    <w:p>
      <w:pPr>
        <w:pStyle w:val="FirstParagraph"/>
      </w:pPr>
      <w:r>
        <w:t xml:space="preserve">With over [X years] of experience in speech-language pathology, I have developed a comprehensive understanding of the challenges and rewards inherent in this field. My academic foundation includes a [Master’s/Doctorate] degree in Speech-Language Pathology from [University Name], where I specialized in pediatric and adult populations, motor speech disorders, and augmentative communication systems. Throughout my career, I have worked with clients ranging from children with developmental delays to adults recovering from neurological injuries, tailoring interventions to meet individual needs.</w:t>
      </w:r>
    </w:p>
    <w:p>
      <w:pPr>
        <w:pStyle w:val="BodyText"/>
      </w:pPr>
      <w:r>
        <w:t xml:space="preserve">One of my greatest strengths is my ability to create personalized treatment plans that address not only the clinical aspects of a client’s condition but also their emotional and social well-being. For example, in my previous role at [Previous Organization], I collaborated with a multidisciplinary team to develop a program for children with autism spectrum disorder (ASD), incorporating play-based therapies and family-centered strategies. This experience reinforced my belief that speech therapy is not just about improving communication but also about empowering individuals to thrive in their daily lives.</w:t>
      </w:r>
    </w:p>
    <w:bookmarkEnd w:id="20"/>
    <w:bookmarkStart w:id="21" w:name="adaptability-and-cultural-sensitivity"/>
    <w:p>
      <w:pPr>
        <w:pStyle w:val="Heading2"/>
      </w:pPr>
      <w:r>
        <w:t xml:space="preserve">Adaptability and Cultural Sensitivity</w:t>
      </w:r>
    </w:p>
    <w:p>
      <w:pPr>
        <w:pStyle w:val="FirstParagraph"/>
      </w:pPr>
      <w:r>
        <w:t xml:space="preserve">As a Speech Therapist, I understand the importance of cultural sensitivity, especially in a region as diverse as Brazil São Paulo. The city’s multicultural fabric—spanning Portuguese, indigenous, African, and immigrant communities—demands that therapists approach their work with an open mind and respect for different languages and traditions. My background in working with multilingual clients has equipped me to navigate these complexities effectively. For instance, I have experience supporting Spanish-Portuguese bilingual families and adapting therapy techniques to align with cultural values.</w:t>
      </w:r>
    </w:p>
    <w:p>
      <w:pPr>
        <w:pStyle w:val="BodyText"/>
      </w:pPr>
      <w:r>
        <w:t xml:space="preserve">Additionally, I am fluent in [languages, e.g., Portuguese if applicable] and have a strong grasp of Brazilian Portuguese communication norms. This linguistic proficiency allows me to build trust with clients and their families, ensuring that they feel understood and supported throughout their therapeutic journey. In Brazil São Paulo, where healthcare access can vary significantly by socioeconomic status, I am committed to advocating for equitable services and collaborating with community organizations to bridge gaps in care.</w:t>
      </w:r>
    </w:p>
    <w:bookmarkEnd w:id="21"/>
    <w:bookmarkStart w:id="22" w:name="passion-for-innovation-and-collaboration"/>
    <w:p>
      <w:pPr>
        <w:pStyle w:val="Heading2"/>
      </w:pPr>
      <w:r>
        <w:t xml:space="preserve">Passion for Innovation and Collaboration</w:t>
      </w:r>
    </w:p>
    <w:p>
      <w:pPr>
        <w:pStyle w:val="FirstParagraph"/>
      </w:pPr>
      <w:r>
        <w:t xml:space="preserve">The field of speech therapy is constantly evolving, and I am deeply passionate about staying at the forefront of research and technology. In my current role at [Current Organization], I have integrated telehealth platforms to reach clients in remote areas, demonstrating my ability to leverage innovation to expand access to care. I also regularly attend workshops on emerging therapies such as neurofeedback and AI-driven speech analysis, which I believe will enhance the quality of interventions available in Brazil São Paulo.</w:t>
      </w:r>
    </w:p>
    <w:p>
      <w:pPr>
        <w:pStyle w:val="BodyText"/>
      </w:pPr>
      <w:r>
        <w:t xml:space="preserve">Collaboration is another cornerstone of my practice. I thrive in team-oriented environments where interdisciplinary approaches are prioritized. Whether working with occupational therapists, psychologists, or educators, I believe that a holistic perspective leads to better outcomes for clients. In São Paulo, where healthcare systems often require coordination across private and public sectors, this collaborative mindset will be invaluable in fostering partnerships that benefit the community.</w:t>
      </w:r>
    </w:p>
    <w:bookmarkEnd w:id="22"/>
    <w:bookmarkStart w:id="23" w:name="why-brazil-são-paulo"/>
    <w:p>
      <w:pPr>
        <w:pStyle w:val="Heading2"/>
      </w:pPr>
      <w:r>
        <w:t xml:space="preserve">Why Brazil São Paulo?</w:t>
      </w:r>
    </w:p>
    <w:p>
      <w:pPr>
        <w:pStyle w:val="FirstParagraph"/>
      </w:pPr>
      <w:r>
        <w:t xml:space="preserve">Brazil São Paulo represents an exciting opportunity to contribute to a region with growing demand for speech therapy services. As the largest city in South America, São Paulo is home to a rapidly expanding population, including many individuals with complex communication needs due to aging demographics, urbanization, and educational disparities. I am particularly drawn to the chance to work in a city that values innovation and cultural expression, as these elements align with my own professional philosophy.</w:t>
      </w:r>
    </w:p>
    <w:p>
      <w:pPr>
        <w:pStyle w:val="BodyText"/>
      </w:pPr>
      <w:r>
        <w:t xml:space="preserve">Moreover, São Paulo’s healthcare landscape offers unique challenges and opportunities. The city’s mix of private clinics and public health initiatives creates a dynamic environment where speech therapists can advocate for systemic improvements. I am eager to contribute to this mission by sharing best practices from my experience while also learning from the local context. For example, I would be interested in exploring how traditional Brazilian music and storytelling can be incorporated into therapy sessions to enhance engagement and cultural relevance.</w:t>
      </w:r>
    </w:p>
    <w:bookmarkEnd w:id="23"/>
    <w:bookmarkStart w:id="24" w:name="conclusion"/>
    <w:p>
      <w:pPr>
        <w:pStyle w:val="Heading2"/>
      </w:pPr>
      <w:r>
        <w:t xml:space="preserve">Conclusion</w:t>
      </w:r>
    </w:p>
    <w:p>
      <w:pPr>
        <w:pStyle w:val="FirstParagraph"/>
      </w:pPr>
      <w:r>
        <w:t xml:space="preserve">In conclusion, I am confident that my skills as a Speech Therapist, combined with my adaptability and commitment to patient-centered care, make me an excellent fit for your organization in Brazil São Paulo. I am excited about the opportunity to contribute to a healthcare team that values innovation, cultural competence, and community impact. Thank you for considering my application. I would welcome the chance to discuss how my background and vision align with your goals.</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Brazil São Paulo</dc:title>
  <dc:creator/>
  <dc:language>en</dc:language>
  <cp:keywords/>
  <dcterms:created xsi:type="dcterms:W3CDTF">2026-07-24T12:10:40Z</dcterms:created>
  <dcterms:modified xsi:type="dcterms:W3CDTF">2026-07-24T12:10:40Z</dcterms:modified>
</cp:coreProperties>
</file>

<file path=docProps/custom.xml><?xml version="1.0" encoding="utf-8"?>
<Properties xmlns="http://schemas.openxmlformats.org/officeDocument/2006/custom-properties" xmlns:vt="http://schemas.openxmlformats.org/officeDocument/2006/docPropsVTypes"/>
</file>